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6AFA" w:rsidRPr="00BB248F" w:rsidRDefault="00E864BB" w:rsidP="00E864BB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ro-RO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ro-RO"/>
        </w:rPr>
        <w:t>Nr. înreg. ………./………………..</w:t>
      </w:r>
    </w:p>
    <w:p w:rsidR="00E864BB" w:rsidRDefault="00E864BB" w:rsidP="00000E10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ro-RO"/>
        </w:rPr>
      </w:pPr>
    </w:p>
    <w:p w:rsidR="00E864BB" w:rsidRDefault="00E864BB" w:rsidP="00E864BB">
      <w:pPr>
        <w:spacing w:after="0" w:line="240" w:lineRule="auto"/>
        <w:rPr>
          <w:rFonts w:ascii="Times New Roman" w:hAnsi="Times New Roman" w:cs="Times New Roman"/>
          <w:b/>
          <w:sz w:val="32"/>
          <w:szCs w:val="32"/>
          <w:lang w:val="ro-RO"/>
        </w:rPr>
      </w:pPr>
    </w:p>
    <w:p w:rsidR="00E864BB" w:rsidRDefault="00E864BB" w:rsidP="00000E10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ro-RO"/>
        </w:rPr>
      </w:pPr>
      <w:r>
        <w:rPr>
          <w:rFonts w:ascii="Times New Roman" w:hAnsi="Times New Roman" w:cs="Times New Roman"/>
          <w:b/>
          <w:sz w:val="32"/>
          <w:szCs w:val="32"/>
          <w:lang w:val="ro-RO"/>
        </w:rPr>
        <w:t xml:space="preserve">CERERE </w:t>
      </w:r>
    </w:p>
    <w:p w:rsidR="00A84524" w:rsidRPr="00E864BB" w:rsidRDefault="000A1BEB" w:rsidP="00000E10">
      <w:pPr>
        <w:spacing w:after="0" w:line="240" w:lineRule="auto"/>
        <w:jc w:val="center"/>
        <w:rPr>
          <w:rFonts w:ascii="Times New Roman" w:hAnsi="Times New Roman" w:cs="Times New Roman"/>
          <w:i/>
          <w:sz w:val="32"/>
          <w:szCs w:val="32"/>
          <w:lang w:val="ro-RO"/>
        </w:rPr>
      </w:pPr>
      <w:r>
        <w:rPr>
          <w:rFonts w:ascii="Times New Roman" w:hAnsi="Times New Roman" w:cs="Times New Roman"/>
          <w:i/>
          <w:sz w:val="32"/>
          <w:szCs w:val="32"/>
          <w:lang w:val="ro-RO"/>
        </w:rPr>
        <w:t xml:space="preserve">de înscriere </w:t>
      </w:r>
      <w:r w:rsidR="00E864BB" w:rsidRPr="00E864BB">
        <w:rPr>
          <w:rFonts w:ascii="Times New Roman" w:hAnsi="Times New Roman" w:cs="Times New Roman"/>
          <w:i/>
          <w:sz w:val="32"/>
          <w:szCs w:val="32"/>
          <w:lang w:val="ro-RO"/>
        </w:rPr>
        <w:t>la concurs public a</w:t>
      </w:r>
      <w:r>
        <w:rPr>
          <w:rFonts w:ascii="Times New Roman" w:hAnsi="Times New Roman" w:cs="Times New Roman"/>
          <w:i/>
          <w:sz w:val="32"/>
          <w:szCs w:val="32"/>
          <w:lang w:val="ro-RO"/>
        </w:rPr>
        <w:t>l</w:t>
      </w:r>
      <w:r w:rsidR="00E864BB" w:rsidRPr="00E864BB">
        <w:rPr>
          <w:rFonts w:ascii="Times New Roman" w:hAnsi="Times New Roman" w:cs="Times New Roman"/>
          <w:i/>
          <w:sz w:val="32"/>
          <w:szCs w:val="32"/>
          <w:lang w:val="ro-RO"/>
        </w:rPr>
        <w:t xml:space="preserve"> posturilor disponibile din cadrul proiectului „…………………”, ID …….</w:t>
      </w:r>
    </w:p>
    <w:p w:rsidR="00F92116" w:rsidRDefault="00F92116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864BB" w:rsidRDefault="00E864B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864BB" w:rsidRDefault="00E864BB" w:rsidP="000A1BE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sz w:val="28"/>
          <w:szCs w:val="28"/>
          <w:lang w:val="ro-RO"/>
        </w:rPr>
        <w:t>Subsemnatul</w:t>
      </w:r>
      <w:r w:rsidR="00AC6879">
        <w:rPr>
          <w:rFonts w:ascii="Times New Roman" w:hAnsi="Times New Roman" w:cs="Times New Roman"/>
          <w:sz w:val="28"/>
          <w:szCs w:val="28"/>
          <w:lang w:val="ro-RO"/>
        </w:rPr>
        <w:t>/Subsemnata</w:t>
      </w:r>
      <w:r>
        <w:rPr>
          <w:rFonts w:ascii="Times New Roman" w:hAnsi="Times New Roman" w:cs="Times New Roman"/>
          <w:sz w:val="28"/>
          <w:szCs w:val="28"/>
          <w:lang w:val="ro-RO"/>
        </w:rPr>
        <w:t xml:space="preserve"> ……………………….., </w:t>
      </w:r>
      <w:r w:rsidR="000A1BEB" w:rsidRPr="000A1BEB">
        <w:rPr>
          <w:rFonts w:ascii="Times New Roman" w:hAnsi="Times New Roman" w:cs="Times New Roman"/>
          <w:sz w:val="28"/>
          <w:szCs w:val="28"/>
          <w:lang w:val="ro-RO"/>
        </w:rPr>
        <w:t>vă rog să îmi aprobaţi înscrierea în cadrul c</w:t>
      </w:r>
      <w:r w:rsidR="000A1BEB">
        <w:rPr>
          <w:rFonts w:ascii="Times New Roman" w:hAnsi="Times New Roman" w:cs="Times New Roman"/>
          <w:sz w:val="28"/>
          <w:szCs w:val="28"/>
          <w:lang w:val="ro-RO"/>
        </w:rPr>
        <w:t>oncursului</w:t>
      </w:r>
      <w:r w:rsidR="000A1BEB" w:rsidRPr="000A1BEB">
        <w:rPr>
          <w:rFonts w:ascii="Times New Roman" w:hAnsi="Times New Roman" w:cs="Times New Roman"/>
          <w:sz w:val="28"/>
          <w:szCs w:val="28"/>
          <w:lang w:val="ro-RO"/>
        </w:rPr>
        <w:t xml:space="preserve"> de dosare aferent proiectului </w:t>
      </w:r>
      <w:r w:rsidR="000A1BEB">
        <w:rPr>
          <w:rFonts w:ascii="Times New Roman" w:hAnsi="Times New Roman" w:cs="Times New Roman"/>
          <w:sz w:val="28"/>
          <w:szCs w:val="28"/>
          <w:lang w:val="ro-RO"/>
        </w:rPr>
        <w:t>cu titlul „………….”, ID ……….</w:t>
      </w:r>
      <w:r w:rsidR="000A1BEB" w:rsidRPr="000A1BEB">
        <w:rPr>
          <w:rFonts w:ascii="Times New Roman" w:hAnsi="Times New Roman" w:cs="Times New Roman"/>
          <w:sz w:val="28"/>
          <w:szCs w:val="28"/>
          <w:lang w:val="ro-RO"/>
        </w:rPr>
        <w:t xml:space="preserve">, în vederea </w:t>
      </w:r>
      <w:r w:rsidR="000A1BEB">
        <w:rPr>
          <w:rFonts w:ascii="Times New Roman" w:hAnsi="Times New Roman" w:cs="Times New Roman"/>
          <w:sz w:val="28"/>
          <w:szCs w:val="28"/>
          <w:lang w:val="ro-RO"/>
        </w:rPr>
        <w:t xml:space="preserve">ocupării următorului post </w:t>
      </w:r>
      <w:r>
        <w:rPr>
          <w:rFonts w:ascii="Times New Roman" w:hAnsi="Times New Roman" w:cs="Times New Roman"/>
          <w:sz w:val="28"/>
          <w:szCs w:val="28"/>
          <w:lang w:val="ro-RO"/>
        </w:rPr>
        <w:t>disponibil în cadrul proiectului:</w:t>
      </w:r>
      <w:r w:rsidR="000A1BEB">
        <w:rPr>
          <w:rFonts w:ascii="Times New Roman" w:hAnsi="Times New Roman" w:cs="Times New Roman"/>
          <w:sz w:val="28"/>
          <w:szCs w:val="28"/>
          <w:lang w:val="ro-RO"/>
        </w:rPr>
        <w:t xml:space="preserve"> …………………..</w:t>
      </w:r>
    </w:p>
    <w:p w:rsidR="00E864BB" w:rsidRDefault="00E864B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454499" w:rsidRDefault="00454499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sz w:val="28"/>
          <w:szCs w:val="28"/>
          <w:lang w:val="ro-RO"/>
        </w:rPr>
        <w:t>Vă mulţumesc,</w:t>
      </w:r>
    </w:p>
    <w:p w:rsidR="00454499" w:rsidRDefault="00454499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454499" w:rsidRPr="00454499" w:rsidRDefault="00454499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454499">
        <w:rPr>
          <w:rFonts w:ascii="Times New Roman" w:hAnsi="Times New Roman" w:cs="Times New Roman"/>
          <w:b/>
          <w:sz w:val="28"/>
          <w:szCs w:val="28"/>
          <w:lang w:val="ro-RO"/>
        </w:rPr>
        <w:t>Data,</w:t>
      </w:r>
    </w:p>
    <w:p w:rsidR="00454499" w:rsidRPr="00454499" w:rsidRDefault="00454499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454499">
        <w:rPr>
          <w:rFonts w:ascii="Times New Roman" w:hAnsi="Times New Roman" w:cs="Times New Roman"/>
          <w:b/>
          <w:sz w:val="28"/>
          <w:szCs w:val="28"/>
          <w:lang w:val="ro-RO"/>
        </w:rPr>
        <w:t>…………………..</w:t>
      </w:r>
    </w:p>
    <w:p w:rsidR="00454499" w:rsidRPr="00454499" w:rsidRDefault="00454499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454499" w:rsidRDefault="00454499" w:rsidP="00454499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8"/>
          <w:szCs w:val="28"/>
          <w:lang w:val="ro-RO"/>
        </w:rPr>
      </w:pPr>
      <w:r w:rsidRPr="00454499">
        <w:rPr>
          <w:rFonts w:ascii="Times New Roman" w:hAnsi="Times New Roman" w:cs="Times New Roman"/>
          <w:b/>
          <w:sz w:val="28"/>
          <w:szCs w:val="28"/>
          <w:lang w:val="ro-RO"/>
        </w:rPr>
        <w:t>Semnătura,</w:t>
      </w:r>
    </w:p>
    <w:p w:rsidR="00454499" w:rsidRDefault="00454499" w:rsidP="00454499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8"/>
          <w:szCs w:val="28"/>
          <w:lang w:val="ro-RO"/>
        </w:rPr>
      </w:pPr>
    </w:p>
    <w:p w:rsidR="00E864BB" w:rsidRDefault="00E864B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864BB" w:rsidRDefault="00E864B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656AFA" w:rsidRDefault="00656AFA" w:rsidP="00000E10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ro-RO"/>
        </w:rPr>
      </w:pPr>
    </w:p>
    <w:sectPr w:rsidR="00656AFA" w:rsidSect="001E251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41CE" w:rsidRDefault="003341CE" w:rsidP="00656AFA">
      <w:pPr>
        <w:spacing w:after="0" w:line="240" w:lineRule="auto"/>
      </w:pPr>
      <w:r>
        <w:separator/>
      </w:r>
    </w:p>
  </w:endnote>
  <w:endnote w:type="continuationSeparator" w:id="0">
    <w:p w:rsidR="003341CE" w:rsidRDefault="003341CE" w:rsidP="00656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41CE" w:rsidRDefault="003341CE" w:rsidP="00656AFA">
      <w:pPr>
        <w:spacing w:after="0" w:line="240" w:lineRule="auto"/>
      </w:pPr>
      <w:r>
        <w:separator/>
      </w:r>
    </w:p>
  </w:footnote>
  <w:footnote w:type="continuationSeparator" w:id="0">
    <w:p w:rsidR="003341CE" w:rsidRDefault="003341CE" w:rsidP="00656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94"/>
      <w:gridCol w:w="7613"/>
    </w:tblGrid>
    <w:tr w:rsidR="00BB248F" w:rsidRPr="00656AFA" w:rsidTr="00AC6879">
      <w:trPr>
        <w:trHeight w:val="2268"/>
      </w:trPr>
      <w:tc>
        <w:tcPr>
          <w:tcW w:w="1894" w:type="dxa"/>
        </w:tcPr>
        <w:p w:rsidR="00BB248F" w:rsidRPr="00656AFA" w:rsidRDefault="00AC6879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</w:pPr>
          <w:r w:rsidRPr="00AC6879">
            <w:rPr>
              <w:rFonts w:ascii="Times New Roman" w:eastAsia="Times New Roman" w:hAnsi="Times New Roman" w:cs="Times New Roman"/>
              <w:sz w:val="40"/>
              <w:szCs w:val="20"/>
              <w:lang w:eastAsia="ro-RO"/>
            </w:rPr>
            <w:drawing>
              <wp:inline distT="0" distB="0" distL="0" distR="0">
                <wp:extent cx="723900" cy="1057275"/>
                <wp:effectExtent l="0" t="0" r="0" b="9525"/>
                <wp:docPr id="4" name="Picture 5" descr="Sigla_Universita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Sigla_Universita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13" w:type="dxa"/>
        </w:tcPr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  <w:t>R O M Â N I A</w:t>
          </w:r>
        </w:p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  <w:t xml:space="preserve">MINISTERUL  EDUCAŢIEI </w:t>
          </w:r>
        </w:p>
        <w:p w:rsidR="00BB248F" w:rsidRPr="00656AFA" w:rsidRDefault="00BB248F" w:rsidP="007E16D1">
          <w:pPr>
            <w:jc w:val="center"/>
            <w:rPr>
              <w:rFonts w:ascii="Book Antiqua" w:eastAsia="Times New Roman" w:hAnsi="Book Antiqua" w:cs="Times New Roman"/>
              <w:b/>
              <w:sz w:val="32"/>
              <w:szCs w:val="32"/>
              <w:lang w:val="ro-RO" w:eastAsia="ro-RO"/>
            </w:rPr>
          </w:pPr>
          <w:r w:rsidRPr="00656AFA">
            <w:rPr>
              <w:rFonts w:ascii="Book Antiqua" w:eastAsia="Times New Roman" w:hAnsi="Book Antiqua" w:cs="Times New Roman"/>
              <w:b/>
              <w:sz w:val="32"/>
              <w:szCs w:val="32"/>
              <w:lang w:val="ro-RO" w:eastAsia="ro-RO"/>
            </w:rPr>
            <w:t>Universitatea  din Craiova</w:t>
          </w:r>
        </w:p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</w:pPr>
        </w:p>
        <w:p w:rsidR="00BB248F" w:rsidRDefault="00BB248F" w:rsidP="00BB248F">
          <w:pPr>
            <w:jc w:val="center"/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  <w:t>PRORECTORAT Informatizarea şi Administrarea fondurilor europene</w:t>
          </w:r>
        </w:p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</w:p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Str. </w:t>
          </w:r>
          <w:proofErr w:type="spellStart"/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Al.I.Cuza</w:t>
          </w:r>
          <w:proofErr w:type="spellEnd"/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, nr.13</w:t>
          </w:r>
          <w:r w:rsidR="00433112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              tel.: </w:t>
          </w:r>
          <w:r w:rsidR="00AC6879" w:rsidRPr="00AC6879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+40 251 414 398</w:t>
          </w:r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         </w:t>
          </w:r>
        </w:p>
        <w:p w:rsidR="00BB248F" w:rsidRPr="00656AFA" w:rsidRDefault="00BB248F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</w:pPr>
        </w:p>
      </w:tc>
    </w:tr>
  </w:tbl>
  <w:p w:rsidR="00BB248F" w:rsidRDefault="00BB248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3312"/>
    <w:multiLevelType w:val="hybridMultilevel"/>
    <w:tmpl w:val="60643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A60EC0"/>
    <w:multiLevelType w:val="hybridMultilevel"/>
    <w:tmpl w:val="AC142B30"/>
    <w:lvl w:ilvl="0" w:tplc="C5002A5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D8864B1"/>
    <w:multiLevelType w:val="hybridMultilevel"/>
    <w:tmpl w:val="44F25124"/>
    <w:lvl w:ilvl="0" w:tplc="6122ED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393616"/>
    <w:multiLevelType w:val="hybridMultilevel"/>
    <w:tmpl w:val="04D6EB38"/>
    <w:lvl w:ilvl="0" w:tplc="41329B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2NDI1NDM0MDA2MDVW0lEKTi0uzszPAykwrAUAvT63USwAAAA="/>
  </w:docVars>
  <w:rsids>
    <w:rsidRoot w:val="00C65A33"/>
    <w:rsid w:val="00000E10"/>
    <w:rsid w:val="00037D29"/>
    <w:rsid w:val="00052553"/>
    <w:rsid w:val="000A1BEB"/>
    <w:rsid w:val="000E2A80"/>
    <w:rsid w:val="00132462"/>
    <w:rsid w:val="0013521E"/>
    <w:rsid w:val="001659E9"/>
    <w:rsid w:val="00190F54"/>
    <w:rsid w:val="001B11F8"/>
    <w:rsid w:val="001B7DE0"/>
    <w:rsid w:val="001E2516"/>
    <w:rsid w:val="00244727"/>
    <w:rsid w:val="00263EB2"/>
    <w:rsid w:val="00273B0E"/>
    <w:rsid w:val="002A4C0A"/>
    <w:rsid w:val="0031175E"/>
    <w:rsid w:val="003341CE"/>
    <w:rsid w:val="00361530"/>
    <w:rsid w:val="003C0F13"/>
    <w:rsid w:val="0040087F"/>
    <w:rsid w:val="00433112"/>
    <w:rsid w:val="0043423F"/>
    <w:rsid w:val="00446BF0"/>
    <w:rsid w:val="00454499"/>
    <w:rsid w:val="00475136"/>
    <w:rsid w:val="004818CC"/>
    <w:rsid w:val="00481C41"/>
    <w:rsid w:val="0049072C"/>
    <w:rsid w:val="004A426F"/>
    <w:rsid w:val="00503BA1"/>
    <w:rsid w:val="00523806"/>
    <w:rsid w:val="0053366D"/>
    <w:rsid w:val="005342D8"/>
    <w:rsid w:val="00560DA6"/>
    <w:rsid w:val="005855E2"/>
    <w:rsid w:val="005B7B15"/>
    <w:rsid w:val="005E7257"/>
    <w:rsid w:val="00623580"/>
    <w:rsid w:val="00627252"/>
    <w:rsid w:val="00656AFA"/>
    <w:rsid w:val="006810D3"/>
    <w:rsid w:val="006A53C9"/>
    <w:rsid w:val="006D298D"/>
    <w:rsid w:val="006E5D57"/>
    <w:rsid w:val="00734B7A"/>
    <w:rsid w:val="00743E1D"/>
    <w:rsid w:val="00786459"/>
    <w:rsid w:val="007F2A65"/>
    <w:rsid w:val="00811F98"/>
    <w:rsid w:val="00815E54"/>
    <w:rsid w:val="008218D8"/>
    <w:rsid w:val="00821A4C"/>
    <w:rsid w:val="0082521B"/>
    <w:rsid w:val="00876646"/>
    <w:rsid w:val="008866D7"/>
    <w:rsid w:val="008C6125"/>
    <w:rsid w:val="00910215"/>
    <w:rsid w:val="00914632"/>
    <w:rsid w:val="00921FD3"/>
    <w:rsid w:val="00951868"/>
    <w:rsid w:val="009801AE"/>
    <w:rsid w:val="00980D40"/>
    <w:rsid w:val="00985E39"/>
    <w:rsid w:val="0098632E"/>
    <w:rsid w:val="00992DCA"/>
    <w:rsid w:val="00992FD6"/>
    <w:rsid w:val="00A84524"/>
    <w:rsid w:val="00A915B2"/>
    <w:rsid w:val="00AC6879"/>
    <w:rsid w:val="00B137BE"/>
    <w:rsid w:val="00B26012"/>
    <w:rsid w:val="00B31A6D"/>
    <w:rsid w:val="00B55637"/>
    <w:rsid w:val="00B7068E"/>
    <w:rsid w:val="00BA5813"/>
    <w:rsid w:val="00BB248F"/>
    <w:rsid w:val="00BC21BB"/>
    <w:rsid w:val="00BE497D"/>
    <w:rsid w:val="00BE4F5D"/>
    <w:rsid w:val="00C65A33"/>
    <w:rsid w:val="00C92EDC"/>
    <w:rsid w:val="00CD0F22"/>
    <w:rsid w:val="00CE6822"/>
    <w:rsid w:val="00CF4C88"/>
    <w:rsid w:val="00CF551D"/>
    <w:rsid w:val="00D10281"/>
    <w:rsid w:val="00D179FE"/>
    <w:rsid w:val="00D74A86"/>
    <w:rsid w:val="00D760F0"/>
    <w:rsid w:val="00D936DB"/>
    <w:rsid w:val="00DE14B9"/>
    <w:rsid w:val="00E20812"/>
    <w:rsid w:val="00E3208B"/>
    <w:rsid w:val="00E513C1"/>
    <w:rsid w:val="00E52D67"/>
    <w:rsid w:val="00E864BB"/>
    <w:rsid w:val="00EA1C81"/>
    <w:rsid w:val="00EB6DFF"/>
    <w:rsid w:val="00F31930"/>
    <w:rsid w:val="00F40917"/>
    <w:rsid w:val="00F92116"/>
    <w:rsid w:val="00F927CD"/>
    <w:rsid w:val="00FC2C1A"/>
    <w:rsid w:val="00FD05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20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E10"/>
    <w:pPr>
      <w:ind w:left="720"/>
      <w:contextualSpacing/>
    </w:pPr>
  </w:style>
  <w:style w:type="table" w:styleId="TableGrid">
    <w:name w:val="Table Grid"/>
    <w:basedOn w:val="TableNormal"/>
    <w:uiPriority w:val="59"/>
    <w:rsid w:val="00D74A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0E2A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86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2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AFA"/>
  </w:style>
  <w:style w:type="paragraph" w:styleId="Footer">
    <w:name w:val="footer"/>
    <w:basedOn w:val="Normal"/>
    <w:link w:val="Foot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AFA"/>
  </w:style>
  <w:style w:type="table" w:customStyle="1" w:styleId="TableGrid3">
    <w:name w:val="Table Grid3"/>
    <w:basedOn w:val="TableNormal"/>
    <w:next w:val="TableGrid"/>
    <w:uiPriority w:val="59"/>
    <w:rsid w:val="0065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E10"/>
    <w:pPr>
      <w:ind w:left="720"/>
      <w:contextualSpacing/>
    </w:pPr>
  </w:style>
  <w:style w:type="table" w:styleId="TableGrid">
    <w:name w:val="Table Grid"/>
    <w:basedOn w:val="TableNormal"/>
    <w:uiPriority w:val="59"/>
    <w:rsid w:val="00D74A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0E2A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86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2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AFA"/>
  </w:style>
  <w:style w:type="paragraph" w:styleId="Footer">
    <w:name w:val="footer"/>
    <w:basedOn w:val="Normal"/>
    <w:link w:val="Foot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AFA"/>
  </w:style>
  <w:style w:type="table" w:customStyle="1" w:styleId="TableGrid3">
    <w:name w:val="Table Grid3"/>
    <w:basedOn w:val="TableNormal"/>
    <w:next w:val="TableGrid"/>
    <w:uiPriority w:val="59"/>
    <w:rsid w:val="0065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63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D30A6-F5CC-42C2-B5D9-D7771DC71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cu</cp:lastModifiedBy>
  <cp:revision>2</cp:revision>
  <cp:lastPrinted>2014-01-16T21:46:00Z</cp:lastPrinted>
  <dcterms:created xsi:type="dcterms:W3CDTF">2022-07-27T10:53:00Z</dcterms:created>
  <dcterms:modified xsi:type="dcterms:W3CDTF">2022-07-27T10:53:00Z</dcterms:modified>
</cp:coreProperties>
</file>